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Orthodontist position at [Clinic Name] in Egypt Alexandria. As a dedicated and skilled orthodontist with over [X years] of experience, I am eager to contribute my expertise and passion for dental care to a dynamic healthcare environment like yours. Egypt Alexandria, with its rich cultural heritage and growing demand for advanced orthodontic services, represents an ideal setting for me to further my career while making a meaningful impact on the lives of patients in this vibrant region.</w:t>
      </w:r>
    </w:p>
    <w:p>
      <w:pPr>
        <w:pStyle w:val="BodyText"/>
      </w:pPr>
      <w:r>
        <w:t xml:space="preserve">My journey as an Orthodontist has been driven by a commitment to excellence, patient-centered care, and staying at the forefront of technological advancements in the field. I hold a [Degree] in Orthodontics from [University Name], where I developed a strong foundation in diagnosing and treating malocclusions, jaw irregularities, and other dental complexities. Throughout my career, I have worked with diverse patient populations, refining my ability to deliver personalized treatment plans that combine clinical precision with empathy. Whether addressing the unique needs of children, adolescents, or adults, I prioritize clear communication and a collaborative approach to ensure optimal outcomes.</w:t>
      </w:r>
    </w:p>
    <w:p>
      <w:pPr>
        <w:pStyle w:val="BodyText"/>
      </w:pPr>
      <w:r>
        <w:t xml:space="preserve">What sets me apart as an Orthodontist is my ability to merge technical expertise with a deep understanding of patient psychology. In Egypt Alexandria, where cultural sensitivity and community trust are essential, I have always emphasized building long-term relationships with patients and their families. My experience in [previous clinic or hospital name] allowed me to work closely with local healthcare providers and gain insights into the specific orthodontic challenges faced by residents of this region. For instance, I have successfully treated cases involving [specific conditions, e.g., Class II malocclusions, space management], leveraging modern techniques such as [braces types, Invisalign, digital imaging] to achieve both functional and aesthetic results.</w:t>
      </w:r>
    </w:p>
    <w:p>
      <w:pPr>
        <w:pStyle w:val="BodyText"/>
      </w:pPr>
      <w:r>
        <w:t xml:space="preserve">One of my core strengths is my adaptability to diverse environments. While I have previously practiced in [other city/country], I am particularly drawn to Egypt Alexandria because of its unique blend of tradition and modernity. The city’s growing population, coupled with a rising awareness of the importance of oral health, presents an exciting opportunity to expand access to high-quality orthodontic care. I am especially interested in collaborating with your team to address the unmet needs of underserved communities in Alexandria, whether through educational outreach programs or affordable treatment options. My goal is not only to enhance patients’ smiles but also to empower them with confidence and improved quality of life.</w:t>
      </w:r>
    </w:p>
    <w:p>
      <w:pPr>
        <w:pStyle w:val="BodyText"/>
      </w:pPr>
      <w:r>
        <w:t xml:space="preserve">As an Orthodontist, I understand that trust is the cornerstone of any successful practice. In Egypt Alexandria, where patients often rely on word-of-mouth recommendations, I have consistently strived to exceed expectations by maintaining transparency in treatment processes and fostering a welcoming clinic atmosphere. My ability to communicate complex orthodontic concepts in simple terms has earned me the gratitude of patients who feel informed and involved in their care. Furthermore, I am proficient in [languages, if applicable], which allows me to connect more deeply with Egyptian patients and ensure that language barriers do not hinder their access to care.</w:t>
      </w:r>
    </w:p>
    <w:p>
      <w:pPr>
        <w:pStyle w:val="BodyText"/>
      </w:pPr>
      <w:r>
        <w:t xml:space="preserve">What excites me most about this opportunity is the chance to contribute to a practice that values innovation and patient well-being. Egypt Alexandria has seen significant advancements in healthcare infrastructure, and I am eager to be part of a team that embraces cutting-edge technologies such as [specific tools or techniques]. I am also keen on participating in continuing education programs to stay updated on global trends in orthodontics, which I believe is essential for maintaining the highest standards of care. My proactive approach to professional development ensures that I can offer patients the latest and most effective treatment solutions.</w:t>
      </w:r>
    </w:p>
    <w:p>
      <w:pPr>
        <w:pStyle w:val="BodyText"/>
      </w:pPr>
      <w:r>
        <w:t xml:space="preserve">Beyond clinical work, I am passionate about giving back to the community. In my previous roles, I have volunteered for [specific initiatives, e.g., free dental clinics, school programs], and I am eager to extend this commitment in Egypt Alexandria. For example, I would be thrilled to organize workshops on oral hygiene or participate in events that raise awareness about the importance of early orthodontic intervention. By engaging with local schools and community centers, I aim to foster a culture of preventive care and long-term health awareness.</w:t>
      </w:r>
    </w:p>
    <w:p>
      <w:pPr>
        <w:pStyle w:val="BodyText"/>
      </w:pPr>
      <w:r>
        <w:t xml:space="preserve">Finally, I want to emphasize my dedication to creating a positive and inclusive work environment. As an Orthodontist, I believe that teamwork is key to delivering exceptional patient care. I am confident that my collaborative spirit, combined with my clinical expertise, will align seamlessly with the values of [Clinic Name]. I am particularly impressed by your clinic’s focus on [specific aspect of the clinic, e.g., "patient satisfaction," "innovative treatments"], and I am eager to contribute to its continued success.</w:t>
      </w:r>
    </w:p>
    <w:p>
      <w:pPr>
        <w:pStyle w:val="BodyText"/>
      </w:pPr>
      <w:r>
        <w:t xml:space="preserve">Thank you for considering my application. I would be honored to bring my skills, experience, and passion for orthodontics to Egypt Alexandria. I am available at your earliest convenience for an interview and can be reached at [your phone number] or [your email address]. I look forward to the opportunity to discuss how I can contribute to your team and help transform the smiles of patient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Position in Egypt Alexandria</dc:title>
  <dc:creator/>
  <cp:keywords/>
  <dcterms:created xsi:type="dcterms:W3CDTF">2025-12-10T12:15:38Z</dcterms:created>
  <dcterms:modified xsi:type="dcterms:W3CDTF">2025-12-10T12:15:38Z</dcterms:modified>
</cp:coreProperties>
</file>

<file path=docProps/custom.xml><?xml version="1.0" encoding="utf-8"?>
<Properties xmlns="http://schemas.openxmlformats.org/officeDocument/2006/custom-properties" xmlns:vt="http://schemas.openxmlformats.org/officeDocument/2006/docPropsVTypes"/>
</file>